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The Core Exam is this week, in class. 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23T16:14:38Z</dcterms:created>
  <dcterms:modified xsi:type="dcterms:W3CDTF">2025-10-23T1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